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Journalist</w:t>
      </w:r>
      <w:r>
        <w:t xml:space="preserve"> </w:t>
      </w:r>
      <w:r>
        <w:t xml:space="preserve">Position</w:t>
      </w:r>
      <w:r>
        <w:t xml:space="preserve"> </w:t>
      </w:r>
      <w:r>
        <w:t xml:space="preserve">in</w:t>
      </w:r>
      <w:r>
        <w:t xml:space="preserve"> </w:t>
      </w:r>
      <w:r>
        <w:t xml:space="preserve">Italy</w:t>
      </w:r>
      <w:r>
        <w:t xml:space="preserve"> </w:t>
      </w:r>
      <w:r>
        <w:t xml:space="preserve">Naples</w:t>
      </w:r>
    </w:p>
    <w:bookmarkStart w:id="20" w:name="Xf85d8464549038af0ed61a31a57ab9e441f8517"/>
    <w:p>
      <w:pPr>
        <w:pStyle w:val="Heading1"/>
      </w:pPr>
      <w:r>
        <w:t xml:space="preserve">Cover Letter for Journalist Position in Italy Naples</w:t>
      </w:r>
    </w:p>
    <w:p>
      <w:pPr>
        <w:pStyle w:val="FirstParagraph"/>
      </w:pPr>
      <w:r>
        <w:rPr>
          <w:bCs/>
          <w:b/>
        </w:rPr>
        <w:t xml:space="preserve">Dear Hiring Manager,</w:t>
      </w:r>
    </w:p>
    <w:p>
      <w:pPr>
        <w:pStyle w:val="BodyText"/>
      </w:pPr>
      <w:r>
        <w:t xml:space="preserve">As a dedicated and experienced journalist with a passion for storytelling, I am writing to express my enthusiastic interest in the journalist position at your esteemed organization in Italy Naples. With a strong background in investigative reporting, cultural commentary, and multimedia storytelling, I am eager to contribute my skills to your team while immersing myself in the vibrant tapestry of Naples. This opportunity aligns perfectly with my career goals and my deep connection to the region’s dynamic history, artistry, and social currents.</w:t>
      </w:r>
    </w:p>
    <w:p>
      <w:pPr>
        <w:pStyle w:val="BodyText"/>
      </w:pPr>
      <w:r>
        <w:t xml:space="preserve">Having worked as a journalist for over a decade, I have honed my ability to craft compelling narratives that resonate with diverse audiences. My work has focused on uncovering stories that highlight the intersection of local culture and global issues. In Naples, this approach would allow me to explore the city’s unique identity—its rich heritage of Neapolitan art, its bustling streets filled with life, and its ongoing challenges as a modern metropolis. The role of a journalist in Italy Naples is not just about reporting facts; it is about capturing the essence of a place that thrives on tradition while embracing change.</w:t>
      </w:r>
    </w:p>
    <w:p>
      <w:pPr>
        <w:pStyle w:val="BodyText"/>
      </w:pPr>
      <w:r>
        <w:t xml:space="preserve">My experience spans both print and digital media, where I have produced in-depth features, investigative pieces, and opinion columns that engage readers on critical topics. For instance, during my time at [Previous News Outlet], I led a series on the impact of tourism on Naples’ historic neighborhoods, which sparked local debates and prompted community discussions about sustainable development. This work underscored the importance of a journalist’s role in amplifying underrepresented voices and fostering dialogue around societal issues.</w:t>
      </w:r>
    </w:p>
    <w:p>
      <w:pPr>
        <w:pStyle w:val="BodyText"/>
      </w:pPr>
      <w:r>
        <w:t xml:space="preserve">What sets me apart as a journalist is my commitment to authenticity and cultural sensitivity. Living in Naples would allow me to immerse myself in the city’s rhythms, from its iconic street food culture to its bustling markets and artistic traditions. I have always believed that journalism is most powerful when it reflects the lived experiences of the people it serves. In Naples, this means understanding the nuances of local dialects, respecting historical contexts, and highlighting stories that reflect both the struggles and triumphs of its residents.</w:t>
      </w:r>
    </w:p>
    <w:p>
      <w:pPr>
        <w:pStyle w:val="BodyText"/>
      </w:pPr>
      <w:r>
        <w:t xml:space="preserve">Moreover, my expertise in multimedia storytelling equips me to adapt to the evolving demands of modern journalism. I am proficient in video editing, podcast production, and social media engagement—skills that are increasingly vital for reaching younger audiences. In Naples, where the digital landscape is rapidly expanding, I would be eager to collaborate with your team to create content that bridges traditional reporting with innovative formats. Whether it’s producing a documentary on the city’s underground art scene or developing interactive maps of historical landmarks, I am excited about the possibilities.</w:t>
      </w:r>
    </w:p>
    <w:p>
      <w:pPr>
        <w:pStyle w:val="BodyText"/>
      </w:pPr>
      <w:r>
        <w:t xml:space="preserve">As a journalist in Italy Naples, I am particularly drawn to the city’s role as a cultural crossroads. Naples has long been a hub for artistic innovation, from its Neapolitan music traditions to its influence on Italian cinema. My background in cultural reporting would allow me to explore these themes while connecting them to broader global narratives. For example, I could examine how Naples’ rich culinary heritage intersects with contemporary food trends or how the city’s historical significance shapes modern political discourse.</w:t>
      </w:r>
    </w:p>
    <w:p>
      <w:pPr>
        <w:pStyle w:val="BodyText"/>
      </w:pPr>
      <w:r>
        <w:t xml:space="preserve">I am also deeply aware of the challenges facing journalists in Italy, where media freedom and public trust are increasingly under scrutiny. My work has always prioritized ethical reporting, transparency, and accountability. I believe that a journalist’s role is not only to inform but to inspire critical thinking and civic engagement. In Naples, this would mean covering stories that challenge complacency—whether it’s addressing environmental concerns in the Bay of Naples or shedding light on the city’s efforts to combat corruption.</w:t>
      </w:r>
    </w:p>
    <w:p>
      <w:pPr>
        <w:pStyle w:val="BodyText"/>
      </w:pPr>
      <w:r>
        <w:t xml:space="preserve">My academic background in journalism and Italian studies has further prepared me for this opportunity. I hold a degree in [Your Degree] from [Your University], where I specialized in European media systems and cultural narratives. This foundation, combined with my hands-on experience, has given me the tools to navigate the complexities of reporting in a region as historically rich as Italy. My fluency in Italian and English enables me to communicate effectively with sources, conduct interviews, and produce content for both local and international audiences.</w:t>
      </w:r>
    </w:p>
    <w:p>
      <w:pPr>
        <w:pStyle w:val="BodyText"/>
      </w:pPr>
      <w:r>
        <w:t xml:space="preserve">What excites me most about this position is the chance to contribute to a publication that values journalistic integrity and community engagement. I have followed your organization’s work closely, particularly its coverage of [specific beat or recent story], which exemplifies the kind of impactful journalism I strive to produce. I am confident that my skills in research, writing, and storytelling would align with your mission to inform and connect readers through high-quality reporting.</w:t>
      </w:r>
    </w:p>
    <w:p>
      <w:pPr>
        <w:pStyle w:val="BodyText"/>
      </w:pPr>
      <w:r>
        <w:t xml:space="preserve">In Naples, the role of a journalist is not just about delivering news—it’s about preserving history, challenging norms, and fostering a sense of belonging. As someone who has always been driven by curiosity and a desire to make a difference, I am eager to bring my passion for storytelling to your team. I would be honored to contribute my perspective as a journalist in Italy Naples, where every story is an opportunity to celebrate the city’s unique spirit.</w:t>
      </w:r>
    </w:p>
    <w:p>
      <w:pPr>
        <w:pStyle w:val="BodyText"/>
      </w:pPr>
      <w:r>
        <w:t xml:space="preserve">Thank you for considering my application. I would welcome the opportunity to discuss how my background and vision align with your organization’s goals. Please feel free to contact me at [Your Phone Number] or [Your Email Address] at your earliest convenience. I look forward to the possibility of contributing to your team and helping shape the future of journalism in Italy Naples.</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Journalist Position in Italy Naples</dc:title>
  <dc:creator/>
  <dc:language>en</dc:language>
  <cp:keywords/>
  <dcterms:created xsi:type="dcterms:W3CDTF">2026-07-23T17:12:16Z</dcterms:created>
  <dcterms:modified xsi:type="dcterms:W3CDTF">2026-07-23T17:12:16Z</dcterms:modified>
</cp:coreProperties>
</file>

<file path=docProps/custom.xml><?xml version="1.0" encoding="utf-8"?>
<Properties xmlns="http://schemas.openxmlformats.org/officeDocument/2006/custom-properties" xmlns:vt="http://schemas.openxmlformats.org/officeDocument/2006/docPropsVTypes"/>
</file>